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FC96B" w14:textId="6CB75A53" w:rsidR="00190F9C" w:rsidRPr="00F25650" w:rsidRDefault="004F6AA7" w:rsidP="00F25650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Gang Reduction and Intervention Task Force (GRIT)</w:t>
      </w:r>
    </w:p>
    <w:p w14:paraId="648F222F" w14:textId="09051CE1" w:rsidR="004F6AA7" w:rsidRDefault="004F6AA7" w:rsidP="00F25650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S</w:t>
      </w:r>
      <w:r w:rsidR="00707810">
        <w:rPr>
          <w:rFonts w:ascii="Baskerville" w:hAnsi="Baskerville"/>
          <w:sz w:val="28"/>
          <w:szCs w:val="28"/>
        </w:rPr>
        <w:t>trategic Planning</w:t>
      </w:r>
      <w:r w:rsidRPr="00F25650">
        <w:rPr>
          <w:rFonts w:ascii="Baskerville" w:hAnsi="Baskerville"/>
          <w:sz w:val="28"/>
          <w:szCs w:val="28"/>
        </w:rPr>
        <w:t xml:space="preserve"> Committee </w:t>
      </w:r>
      <w:r w:rsidR="004E2D77">
        <w:rPr>
          <w:rFonts w:ascii="Baskerville" w:hAnsi="Baskerville"/>
          <w:sz w:val="28"/>
          <w:szCs w:val="28"/>
        </w:rPr>
        <w:t>Agenda</w:t>
      </w:r>
    </w:p>
    <w:p w14:paraId="6104418F" w14:textId="243188AE" w:rsidR="00BF08D8" w:rsidRDefault="00BF08D8" w:rsidP="00F2377D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December 1</w:t>
      </w:r>
      <w:r w:rsidR="00707810">
        <w:rPr>
          <w:rFonts w:ascii="Baskerville" w:hAnsi="Baskerville"/>
          <w:sz w:val="28"/>
          <w:szCs w:val="28"/>
        </w:rPr>
        <w:t>4</w:t>
      </w:r>
      <w:r w:rsidR="00F25650">
        <w:rPr>
          <w:rFonts w:ascii="Baskerville" w:hAnsi="Baskerville"/>
          <w:sz w:val="28"/>
          <w:szCs w:val="28"/>
        </w:rPr>
        <w:t>, 2020</w:t>
      </w:r>
    </w:p>
    <w:p w14:paraId="40CA80A5" w14:textId="77777777" w:rsidR="00E268B1" w:rsidRDefault="00E268B1" w:rsidP="00F25650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470A6364" w14:textId="047FD0C4" w:rsidR="00A2782B" w:rsidRDefault="00C32BC9" w:rsidP="00F25650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Meeting began at 4:</w:t>
      </w:r>
      <w:r w:rsidR="00BD3A40">
        <w:rPr>
          <w:rFonts w:ascii="Baskerville" w:hAnsi="Baskerville"/>
          <w:sz w:val="28"/>
          <w:szCs w:val="28"/>
        </w:rPr>
        <w:t>05</w:t>
      </w:r>
      <w:r>
        <w:rPr>
          <w:rFonts w:ascii="Baskerville" w:hAnsi="Baskerville"/>
          <w:sz w:val="28"/>
          <w:szCs w:val="28"/>
        </w:rPr>
        <w:t xml:space="preserve"> p.m.</w:t>
      </w:r>
    </w:p>
    <w:p w14:paraId="673DE4C1" w14:textId="77777777" w:rsidR="00A2782B" w:rsidRDefault="00A2782B" w:rsidP="00F25650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3158999D" w14:textId="7493DACD" w:rsidR="00F25650" w:rsidRDefault="00A2782B" w:rsidP="00F25650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 xml:space="preserve">In Attendance: Sonia Rodriguez True, </w:t>
      </w:r>
      <w:proofErr w:type="spellStart"/>
      <w:r>
        <w:rPr>
          <w:rFonts w:ascii="Baskerville" w:hAnsi="Baskerville"/>
          <w:sz w:val="28"/>
          <w:szCs w:val="28"/>
        </w:rPr>
        <w:t>Soneya</w:t>
      </w:r>
      <w:proofErr w:type="spellEnd"/>
      <w:r>
        <w:rPr>
          <w:rFonts w:ascii="Baskerville" w:hAnsi="Baskerville"/>
          <w:sz w:val="28"/>
          <w:szCs w:val="28"/>
        </w:rPr>
        <w:t xml:space="preserve"> Lund, Corrine McGuigan (DRC)</w:t>
      </w:r>
    </w:p>
    <w:p w14:paraId="7C4E42C4" w14:textId="15366991" w:rsidR="003802FA" w:rsidRDefault="003802FA" w:rsidP="00F25650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17C2E15A" w14:textId="33B609AB" w:rsidR="00E268B1" w:rsidRDefault="00E268B1" w:rsidP="00F25650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0B565965" w14:textId="77777777" w:rsidR="00BD3A40" w:rsidRDefault="00A2782B" w:rsidP="00BD3A40">
      <w:pPr>
        <w:pStyle w:val="ListParagraph"/>
        <w:numPr>
          <w:ilvl w:val="0"/>
          <w:numId w:val="4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 xml:space="preserve">Sonia </w:t>
      </w:r>
      <w:r w:rsidR="00C32BC9">
        <w:rPr>
          <w:rFonts w:ascii="Baskerville" w:hAnsi="Baskerville"/>
          <w:sz w:val="28"/>
          <w:szCs w:val="28"/>
        </w:rPr>
        <w:t xml:space="preserve">reported that she and Candi Shute continue to develop the GRIT logo contest </w:t>
      </w:r>
    </w:p>
    <w:p w14:paraId="7D36E715" w14:textId="1BCBC06F" w:rsidR="00C74524" w:rsidRDefault="00BD3A40" w:rsidP="00BD3A40">
      <w:pPr>
        <w:pStyle w:val="ListParagraph"/>
        <w:numPr>
          <w:ilvl w:val="0"/>
          <w:numId w:val="4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Strategic Goal Plans</w:t>
      </w:r>
    </w:p>
    <w:p w14:paraId="72A21A38" w14:textId="7E72BE01" w:rsidR="00BD3A40" w:rsidRDefault="00BD3A40" w:rsidP="00BD3A40">
      <w:pPr>
        <w:pStyle w:val="ListParagraph"/>
        <w:numPr>
          <w:ilvl w:val="1"/>
          <w:numId w:val="4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 xml:space="preserve">Corrine shared </w:t>
      </w:r>
      <w:r w:rsidR="009057CA">
        <w:rPr>
          <w:rFonts w:ascii="Baskerville" w:hAnsi="Baskerville"/>
          <w:sz w:val="28"/>
          <w:szCs w:val="28"/>
        </w:rPr>
        <w:t>the strategic plans to date, including suggested actions and outcomes for Goals 1 and 2</w:t>
      </w:r>
    </w:p>
    <w:p w14:paraId="12F01EB5" w14:textId="76C9DD06" w:rsidR="009057CA" w:rsidRDefault="009057CA" w:rsidP="00BD3A40">
      <w:pPr>
        <w:pStyle w:val="ListParagraph"/>
        <w:numPr>
          <w:ilvl w:val="1"/>
          <w:numId w:val="4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There was discussion about moving up the suggested action dates by one month; Corrine will reassess the dates and submit changes to the strategic planning committee for review</w:t>
      </w:r>
      <w:r w:rsidR="00D04585">
        <w:rPr>
          <w:rFonts w:ascii="Baskerville" w:hAnsi="Baskerville"/>
          <w:sz w:val="28"/>
          <w:szCs w:val="28"/>
        </w:rPr>
        <w:t>.</w:t>
      </w:r>
    </w:p>
    <w:p w14:paraId="78C10279" w14:textId="272ACFA4" w:rsidR="00A27CC3" w:rsidRDefault="00A27CC3" w:rsidP="00BD3A40">
      <w:pPr>
        <w:pStyle w:val="ListParagraph"/>
        <w:numPr>
          <w:ilvl w:val="1"/>
          <w:numId w:val="4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The thought is that after the holidays</w:t>
      </w:r>
      <w:r w:rsidR="00AC1430">
        <w:rPr>
          <w:rFonts w:ascii="Baskerville" w:hAnsi="Baskerville"/>
          <w:sz w:val="28"/>
          <w:szCs w:val="28"/>
        </w:rPr>
        <w:t xml:space="preserve"> there needs to be </w:t>
      </w:r>
      <w:r w:rsidR="003F595E">
        <w:rPr>
          <w:rFonts w:ascii="Baskerville" w:hAnsi="Baskerville"/>
          <w:sz w:val="28"/>
          <w:szCs w:val="28"/>
        </w:rPr>
        <w:t xml:space="preserve">intensive contact with Village members </w:t>
      </w:r>
      <w:r w:rsidR="00AC1430">
        <w:rPr>
          <w:rFonts w:ascii="Baskerville" w:hAnsi="Baskerville"/>
          <w:sz w:val="28"/>
          <w:szCs w:val="28"/>
        </w:rPr>
        <w:t>to find out which members will be involved in implementing the goals</w:t>
      </w:r>
    </w:p>
    <w:p w14:paraId="306C831F" w14:textId="3841AA51" w:rsidR="00D04585" w:rsidRPr="00BD3A40" w:rsidRDefault="00D04585" w:rsidP="00D04585">
      <w:pPr>
        <w:pStyle w:val="ListParagraph"/>
        <w:numPr>
          <w:ilvl w:val="0"/>
          <w:numId w:val="4"/>
        </w:numPr>
        <w:spacing w:after="0" w:line="240" w:lineRule="auto"/>
        <w:rPr>
          <w:rFonts w:ascii="Baskerville" w:hAnsi="Baskerville"/>
          <w:sz w:val="28"/>
          <w:szCs w:val="28"/>
        </w:rPr>
      </w:pPr>
      <w:proofErr w:type="spellStart"/>
      <w:r>
        <w:rPr>
          <w:rFonts w:ascii="Baskerville" w:hAnsi="Baskerville"/>
          <w:sz w:val="28"/>
          <w:szCs w:val="28"/>
        </w:rPr>
        <w:t>Soneya</w:t>
      </w:r>
      <w:proofErr w:type="spellEnd"/>
      <w:r>
        <w:rPr>
          <w:rFonts w:ascii="Baskerville" w:hAnsi="Baskerville"/>
          <w:sz w:val="28"/>
          <w:szCs w:val="28"/>
        </w:rPr>
        <w:t xml:space="preserve"> will coordinate with the Steering Committee to schedule a </w:t>
      </w:r>
      <w:r w:rsidR="001A67B8">
        <w:rPr>
          <w:rFonts w:ascii="Baskerville" w:hAnsi="Baskerville"/>
          <w:sz w:val="28"/>
          <w:szCs w:val="28"/>
        </w:rPr>
        <w:t>joint meeting with the Strategic Planning committee</w:t>
      </w:r>
      <w:r w:rsidR="005209F4">
        <w:rPr>
          <w:rFonts w:ascii="Baskerville" w:hAnsi="Baskerville"/>
          <w:sz w:val="28"/>
          <w:szCs w:val="28"/>
        </w:rPr>
        <w:t xml:space="preserve">. The joint meeting will </w:t>
      </w:r>
      <w:r w:rsidR="009D1A8E">
        <w:rPr>
          <w:rFonts w:ascii="Baskerville" w:hAnsi="Baskerville"/>
          <w:sz w:val="28"/>
          <w:szCs w:val="28"/>
        </w:rPr>
        <w:t xml:space="preserve">give the two committees an opportunity to </w:t>
      </w:r>
      <w:r w:rsidR="006F1236">
        <w:rPr>
          <w:rFonts w:ascii="Baskerville" w:hAnsi="Baskerville"/>
          <w:sz w:val="28"/>
          <w:szCs w:val="28"/>
        </w:rPr>
        <w:t>collaborate on</w:t>
      </w:r>
      <w:r w:rsidR="009D1A8E">
        <w:rPr>
          <w:rFonts w:ascii="Baskerville" w:hAnsi="Baskerville"/>
          <w:sz w:val="28"/>
          <w:szCs w:val="28"/>
        </w:rPr>
        <w:t xml:space="preserve"> GRIT goals and Village meetings. </w:t>
      </w:r>
    </w:p>
    <w:p w14:paraId="2F55B334" w14:textId="05C88EE3" w:rsidR="00977985" w:rsidRDefault="00977985" w:rsidP="00F25650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14855090" w14:textId="2ADD436D" w:rsidR="004C70A9" w:rsidRDefault="004C70A9" w:rsidP="00C63D0A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ab/>
      </w:r>
    </w:p>
    <w:p w14:paraId="679F3295" w14:textId="39D7CEF1" w:rsidR="00C33B29" w:rsidRDefault="00D04585" w:rsidP="00F25650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N</w:t>
      </w:r>
      <w:r w:rsidR="00C33B29">
        <w:rPr>
          <w:rFonts w:ascii="Baskerville" w:hAnsi="Baskerville"/>
          <w:sz w:val="28"/>
          <w:szCs w:val="28"/>
        </w:rPr>
        <w:t>ext meeting date</w:t>
      </w:r>
      <w:r w:rsidR="001F492E">
        <w:rPr>
          <w:rFonts w:ascii="Baskerville" w:hAnsi="Baskerville"/>
          <w:sz w:val="28"/>
          <w:szCs w:val="28"/>
        </w:rPr>
        <w:t xml:space="preserve">: </w:t>
      </w:r>
      <w:r w:rsidR="004B7760">
        <w:rPr>
          <w:rFonts w:ascii="Baskerville" w:hAnsi="Baskerville"/>
          <w:sz w:val="28"/>
          <w:szCs w:val="28"/>
        </w:rPr>
        <w:t xml:space="preserve">January </w:t>
      </w:r>
      <w:r w:rsidR="00C74524">
        <w:rPr>
          <w:rFonts w:ascii="Baskerville" w:hAnsi="Baskerville"/>
          <w:sz w:val="28"/>
          <w:szCs w:val="28"/>
        </w:rPr>
        <w:t>11</w:t>
      </w:r>
      <w:r w:rsidR="004F4B86">
        <w:rPr>
          <w:rFonts w:ascii="Baskerville" w:hAnsi="Baskerville"/>
          <w:sz w:val="28"/>
          <w:szCs w:val="28"/>
        </w:rPr>
        <w:t>, 202</w:t>
      </w:r>
      <w:r w:rsidR="004B7760">
        <w:rPr>
          <w:rFonts w:ascii="Baskerville" w:hAnsi="Baskerville"/>
          <w:sz w:val="28"/>
          <w:szCs w:val="28"/>
        </w:rPr>
        <w:t>1</w:t>
      </w:r>
      <w:r w:rsidR="004F4B86">
        <w:rPr>
          <w:rFonts w:ascii="Baskerville" w:hAnsi="Baskerville"/>
          <w:sz w:val="28"/>
          <w:szCs w:val="28"/>
        </w:rPr>
        <w:t xml:space="preserve"> @</w:t>
      </w:r>
      <w:r w:rsidR="001F492E">
        <w:rPr>
          <w:rFonts w:ascii="Baskerville" w:hAnsi="Baskerville"/>
          <w:sz w:val="28"/>
          <w:szCs w:val="28"/>
        </w:rPr>
        <w:t xml:space="preserve"> 4:</w:t>
      </w:r>
      <w:r w:rsidR="00C74524">
        <w:rPr>
          <w:rFonts w:ascii="Baskerville" w:hAnsi="Baskerville"/>
          <w:sz w:val="28"/>
          <w:szCs w:val="28"/>
        </w:rPr>
        <w:t>00</w:t>
      </w:r>
      <w:r w:rsidR="001F492E">
        <w:rPr>
          <w:rFonts w:ascii="Baskerville" w:hAnsi="Baskerville"/>
          <w:sz w:val="28"/>
          <w:szCs w:val="28"/>
        </w:rPr>
        <w:t xml:space="preserve"> pm </w:t>
      </w:r>
    </w:p>
    <w:p w14:paraId="0974A8A4" w14:textId="5B7642EA" w:rsidR="00C33B29" w:rsidRDefault="00C33B29" w:rsidP="00F25650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62F1F2B5" w14:textId="7D6DA057" w:rsidR="00C33B29" w:rsidRDefault="00C33B29" w:rsidP="00F25650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Adjourn</w:t>
      </w:r>
      <w:r w:rsidR="00BD3A40">
        <w:rPr>
          <w:rFonts w:ascii="Baskerville" w:hAnsi="Baskerville"/>
          <w:sz w:val="28"/>
          <w:szCs w:val="28"/>
        </w:rPr>
        <w:t xml:space="preserve"> at 4:30 p.m.</w:t>
      </w:r>
    </w:p>
    <w:p w14:paraId="6D7248F5" w14:textId="5465C940" w:rsidR="00732A7E" w:rsidRDefault="00732A7E" w:rsidP="00F25650">
      <w:pPr>
        <w:spacing w:after="0" w:line="240" w:lineRule="auto"/>
        <w:rPr>
          <w:rFonts w:ascii="Baskerville" w:hAnsi="Baskerville"/>
          <w:sz w:val="28"/>
          <w:szCs w:val="28"/>
        </w:rPr>
      </w:pPr>
    </w:p>
    <w:sectPr w:rsidR="00732A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131D8A"/>
    <w:multiLevelType w:val="hybridMultilevel"/>
    <w:tmpl w:val="6D908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67143"/>
    <w:multiLevelType w:val="hybridMultilevel"/>
    <w:tmpl w:val="C06C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C237A4"/>
    <w:multiLevelType w:val="hybridMultilevel"/>
    <w:tmpl w:val="EBB4E7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E8C47A8"/>
    <w:multiLevelType w:val="hybridMultilevel"/>
    <w:tmpl w:val="8E5CE384"/>
    <w:lvl w:ilvl="0" w:tplc="3CD4E3FA">
      <w:start w:val="40"/>
      <w:numFmt w:val="bullet"/>
      <w:lvlText w:val="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8896B0D"/>
    <w:multiLevelType w:val="hybridMultilevel"/>
    <w:tmpl w:val="2E48E36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73137212"/>
    <w:multiLevelType w:val="hybridMultilevel"/>
    <w:tmpl w:val="DEF88C24"/>
    <w:lvl w:ilvl="0" w:tplc="217CF2DE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7IwAtJGRpYGRko6SsGpxcWZ+XkgBUYGtQByy7RBLQAAAA=="/>
  </w:docVars>
  <w:rsids>
    <w:rsidRoot w:val="004F6AA7"/>
    <w:rsid w:val="00041DDD"/>
    <w:rsid w:val="0011436B"/>
    <w:rsid w:val="001837E9"/>
    <w:rsid w:val="00190F9C"/>
    <w:rsid w:val="001A67B8"/>
    <w:rsid w:val="001F492E"/>
    <w:rsid w:val="00232B9D"/>
    <w:rsid w:val="002426EA"/>
    <w:rsid w:val="002558BD"/>
    <w:rsid w:val="00271088"/>
    <w:rsid w:val="002950AB"/>
    <w:rsid w:val="002E49B1"/>
    <w:rsid w:val="00366301"/>
    <w:rsid w:val="003802FA"/>
    <w:rsid w:val="003A1F2A"/>
    <w:rsid w:val="003C15D2"/>
    <w:rsid w:val="003E4403"/>
    <w:rsid w:val="003F595E"/>
    <w:rsid w:val="00400C8E"/>
    <w:rsid w:val="00446F53"/>
    <w:rsid w:val="004B1022"/>
    <w:rsid w:val="004B7760"/>
    <w:rsid w:val="004C105C"/>
    <w:rsid w:val="004C34A3"/>
    <w:rsid w:val="004C4A05"/>
    <w:rsid w:val="004C632E"/>
    <w:rsid w:val="004C70A9"/>
    <w:rsid w:val="004C7E80"/>
    <w:rsid w:val="004E2D77"/>
    <w:rsid w:val="004F4B86"/>
    <w:rsid w:val="004F6AA7"/>
    <w:rsid w:val="005209F4"/>
    <w:rsid w:val="005A23E4"/>
    <w:rsid w:val="005A63FC"/>
    <w:rsid w:val="00626E4B"/>
    <w:rsid w:val="00693D18"/>
    <w:rsid w:val="00695834"/>
    <w:rsid w:val="006F1236"/>
    <w:rsid w:val="00707810"/>
    <w:rsid w:val="00732A7E"/>
    <w:rsid w:val="007E7282"/>
    <w:rsid w:val="007F6600"/>
    <w:rsid w:val="0081416C"/>
    <w:rsid w:val="008E2209"/>
    <w:rsid w:val="009057CA"/>
    <w:rsid w:val="009163D0"/>
    <w:rsid w:val="00922AE3"/>
    <w:rsid w:val="00925E46"/>
    <w:rsid w:val="00961059"/>
    <w:rsid w:val="00977985"/>
    <w:rsid w:val="00982D7E"/>
    <w:rsid w:val="009D1A8E"/>
    <w:rsid w:val="009E60FB"/>
    <w:rsid w:val="00A2603D"/>
    <w:rsid w:val="00A2782B"/>
    <w:rsid w:val="00A27CC3"/>
    <w:rsid w:val="00A430BB"/>
    <w:rsid w:val="00A51D3B"/>
    <w:rsid w:val="00A762C1"/>
    <w:rsid w:val="00AC1430"/>
    <w:rsid w:val="00AD1FC2"/>
    <w:rsid w:val="00B1315B"/>
    <w:rsid w:val="00B36AC9"/>
    <w:rsid w:val="00B75C33"/>
    <w:rsid w:val="00B96AD0"/>
    <w:rsid w:val="00BB0250"/>
    <w:rsid w:val="00BD3A40"/>
    <w:rsid w:val="00BE3111"/>
    <w:rsid w:val="00BF08D8"/>
    <w:rsid w:val="00C17F4F"/>
    <w:rsid w:val="00C32BC9"/>
    <w:rsid w:val="00C33B29"/>
    <w:rsid w:val="00C37539"/>
    <w:rsid w:val="00C63D0A"/>
    <w:rsid w:val="00C74524"/>
    <w:rsid w:val="00C9265B"/>
    <w:rsid w:val="00C93B2E"/>
    <w:rsid w:val="00CA55CE"/>
    <w:rsid w:val="00CB1DE0"/>
    <w:rsid w:val="00D04585"/>
    <w:rsid w:val="00D04E52"/>
    <w:rsid w:val="00D31C38"/>
    <w:rsid w:val="00D461E1"/>
    <w:rsid w:val="00DC0B31"/>
    <w:rsid w:val="00DF0635"/>
    <w:rsid w:val="00E1481A"/>
    <w:rsid w:val="00E254E9"/>
    <w:rsid w:val="00E268B1"/>
    <w:rsid w:val="00ED63CA"/>
    <w:rsid w:val="00F2377D"/>
    <w:rsid w:val="00F25650"/>
    <w:rsid w:val="00F37EA7"/>
    <w:rsid w:val="00F441ED"/>
    <w:rsid w:val="00FA6C06"/>
    <w:rsid w:val="00FC7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6B506"/>
  <w15:docId w15:val="{E728CA35-4EA6-47E1-BDEE-530A7064E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75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Lee</dc:creator>
  <cp:lastModifiedBy>Michelle Lee</cp:lastModifiedBy>
  <cp:revision>2</cp:revision>
  <dcterms:created xsi:type="dcterms:W3CDTF">2020-12-15T21:21:00Z</dcterms:created>
  <dcterms:modified xsi:type="dcterms:W3CDTF">2020-12-15T21:21:00Z</dcterms:modified>
</cp:coreProperties>
</file>